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454F9" w14:textId="10FE0831" w:rsidR="001B7D30" w:rsidRPr="003D55F6" w:rsidRDefault="00B37D71" w:rsidP="003D55F6">
      <w:pPr>
        <w:pStyle w:val="Title"/>
      </w:pPr>
      <w:r>
        <w:t>Title</w:t>
      </w:r>
    </w:p>
    <w:p w14:paraId="08EC8BFC" w14:textId="65847258" w:rsidR="001B7D30" w:rsidRDefault="00B37D71">
      <w:pPr>
        <w:pStyle w:val="Author"/>
      </w:pPr>
      <w:r>
        <w:t>Author1, Author2</w:t>
      </w:r>
    </w:p>
    <w:p w14:paraId="75C2E682" w14:textId="71D7A6D9" w:rsidR="001B7D30" w:rsidRDefault="00586C3E" w:rsidP="003D55F6">
      <w:pPr>
        <w:pStyle w:val="Date"/>
      </w:pPr>
      <w:r w:rsidRPr="003D55F6">
        <w:t>1</w:t>
      </w:r>
      <w:r w:rsidR="00B37D71">
        <w:t>2</w:t>
      </w:r>
      <w:r w:rsidRPr="003D55F6">
        <w:t>/</w:t>
      </w:r>
      <w:r w:rsidR="00B37D71">
        <w:t>31</w:t>
      </w:r>
      <w:r w:rsidRPr="003D55F6">
        <w:t>/2020</w:t>
      </w:r>
    </w:p>
    <w:p w14:paraId="7928BE20" w14:textId="2B12D606" w:rsidR="005126C3" w:rsidRDefault="005126C3" w:rsidP="005126C3">
      <w:pPr>
        <w:pStyle w:val="BodyText"/>
      </w:pPr>
    </w:p>
    <w:p w14:paraId="5D1ADA13" w14:textId="77777777" w:rsidR="005126C3" w:rsidRDefault="005126C3" w:rsidP="005126C3">
      <w:pPr>
        <w:pStyle w:val="BodyText"/>
      </w:pPr>
      <w:r>
        <w:t xml:space="preserve">Additional info for adjusting this styling guide can be found here: </w:t>
      </w:r>
      <w:hyperlink r:id="rId7" w:history="1">
        <w:r>
          <w:rPr>
            <w:rStyle w:val="Hyperlink"/>
          </w:rPr>
          <w:t>https://rmarkdown.rstudio.com/articles_docx.html</w:t>
        </w:r>
      </w:hyperlink>
    </w:p>
    <w:p w14:paraId="0CA97C86" w14:textId="77777777" w:rsidR="005126C3" w:rsidRPr="005126C3" w:rsidRDefault="005126C3" w:rsidP="005126C3">
      <w:pPr>
        <w:pStyle w:val="BodyText"/>
      </w:pPr>
      <w:bookmarkStart w:id="0" w:name="_GoBack"/>
      <w:bookmarkEnd w:id="0"/>
    </w:p>
    <w:p w14:paraId="38C38A37" w14:textId="2B20500E" w:rsidR="00EF2DC9" w:rsidRDefault="00B37D71" w:rsidP="00A11312">
      <w:pPr>
        <w:pStyle w:val="Heading1"/>
      </w:pPr>
      <w:r>
        <w:lastRenderedPageBreak/>
        <w:t>Header 1</w:t>
      </w:r>
    </w:p>
    <w:p w14:paraId="409A32ED" w14:textId="5CD4E7E0" w:rsidR="00EF2DC9" w:rsidRDefault="00B37D71" w:rsidP="00EF2DC9">
      <w:pPr>
        <w:pStyle w:val="FirstParagraph"/>
      </w:pPr>
      <w:r>
        <w:t xml:space="preserve">Header one begins with a </w:t>
      </w:r>
      <w:proofErr w:type="spellStart"/>
      <w:r>
        <w:t>pagebreak</w:t>
      </w:r>
      <w:proofErr w:type="spellEnd"/>
      <w:r>
        <w:t>.</w:t>
      </w:r>
    </w:p>
    <w:p w14:paraId="540139DB" w14:textId="77777777" w:rsidR="00B37D71" w:rsidRDefault="00B37D71" w:rsidP="00B37D71">
      <w:pPr>
        <w:pStyle w:val="Heading2"/>
      </w:pPr>
      <w:r>
        <w:t>Header 2</w:t>
      </w:r>
    </w:p>
    <w:p w14:paraId="4E156D0F" w14:textId="77777777" w:rsidR="00B37D71" w:rsidRDefault="00B37D71" w:rsidP="00B37D71">
      <w:pPr>
        <w:pStyle w:val="FirstParagraph"/>
      </w:pPr>
      <w:r>
        <w:t>First paragraph starts here.  Random questions in an ordered list.</w:t>
      </w:r>
    </w:p>
    <w:p w14:paraId="2705C4DF" w14:textId="77777777" w:rsidR="00B37D71" w:rsidRDefault="00B37D71" w:rsidP="00B37D71">
      <w:pPr>
        <w:pStyle w:val="Compact"/>
        <w:numPr>
          <w:ilvl w:val="0"/>
          <w:numId w:val="2"/>
        </w:numPr>
      </w:pPr>
      <w:r>
        <w:t>Have you checked the navigation pane?</w:t>
      </w:r>
    </w:p>
    <w:p w14:paraId="795ABFDB" w14:textId="54AE8C23" w:rsidR="00B37D71" w:rsidRDefault="00B37D71" w:rsidP="00B37D71">
      <w:pPr>
        <w:pStyle w:val="Compact"/>
        <w:numPr>
          <w:ilvl w:val="0"/>
          <w:numId w:val="2"/>
        </w:numPr>
      </w:pPr>
      <w:r>
        <w:t>It’s found under the view tab.</w:t>
      </w:r>
    </w:p>
    <w:p w14:paraId="297F3955" w14:textId="77777777" w:rsidR="00B37D71" w:rsidRDefault="00B37D71" w:rsidP="00B37D71">
      <w:pPr>
        <w:pStyle w:val="Heading3"/>
      </w:pPr>
      <w:r>
        <w:t>Header 3</w:t>
      </w:r>
    </w:p>
    <w:p w14:paraId="10C746A0" w14:textId="77777777" w:rsidR="00B37D71" w:rsidRPr="00B37D71" w:rsidRDefault="00B37D71" w:rsidP="00B37D71">
      <w:pPr>
        <w:pStyle w:val="BodyText"/>
      </w:pPr>
      <w:r>
        <w:t>Second paragraph followed by an unordered list.</w:t>
      </w:r>
    </w:p>
    <w:p w14:paraId="52C6F2D3" w14:textId="1E9FFA44" w:rsidR="00B37D71" w:rsidRDefault="00B37D71" w:rsidP="00B37D71">
      <w:pPr>
        <w:pStyle w:val="Compact"/>
        <w:numPr>
          <w:ilvl w:val="0"/>
          <w:numId w:val="3"/>
        </w:numPr>
      </w:pPr>
      <w:r>
        <w:t>Notice how the headers cascade in the navigation pane.</w:t>
      </w:r>
    </w:p>
    <w:p w14:paraId="7A50CF34" w14:textId="65082C0E" w:rsidR="00B37D71" w:rsidRDefault="00B37D71" w:rsidP="00B37D71">
      <w:pPr>
        <w:pStyle w:val="Compact"/>
        <w:numPr>
          <w:ilvl w:val="0"/>
          <w:numId w:val="3"/>
        </w:numPr>
      </w:pPr>
      <w:r>
        <w:t>Use this to control the flow of your document.</w:t>
      </w:r>
    </w:p>
    <w:p w14:paraId="355E68B6" w14:textId="77777777" w:rsidR="00B37D71" w:rsidRDefault="00B37D71" w:rsidP="00B37D71">
      <w:pPr>
        <w:pStyle w:val="Compact"/>
        <w:ind w:left="480"/>
      </w:pPr>
    </w:p>
    <w:p w14:paraId="01E3E2B7" w14:textId="77777777" w:rsidR="00B37D71" w:rsidRDefault="00B37D71" w:rsidP="00B37D71">
      <w:pPr>
        <w:pStyle w:val="Heading4"/>
      </w:pPr>
      <w:r>
        <w:t>Header 4</w:t>
      </w:r>
    </w:p>
    <w:p w14:paraId="2B061F1A" w14:textId="3E0DE15F" w:rsidR="00B37D71" w:rsidRPr="00B37D71" w:rsidRDefault="00B37D71" w:rsidP="00B37D71">
      <w:pPr>
        <w:pStyle w:val="BodyText"/>
      </w:pPr>
      <w:r>
        <w:t>Third paragraph.  Note the spacing before and after a heading section.</w:t>
      </w:r>
    </w:p>
    <w:p w14:paraId="458F98E5" w14:textId="77777777" w:rsidR="00B37D71" w:rsidRDefault="00B37D71" w:rsidP="00B37D71">
      <w:pPr>
        <w:pStyle w:val="Heading5"/>
      </w:pPr>
      <w:r w:rsidRPr="00BB2D5A">
        <w:t>Header 5</w:t>
      </w:r>
    </w:p>
    <w:p w14:paraId="30E95432" w14:textId="241ECF91" w:rsidR="00B37D71" w:rsidRPr="00B37D71" w:rsidRDefault="00B37D71" w:rsidP="00B37D71">
      <w:pPr>
        <w:pStyle w:val="BodyText"/>
      </w:pPr>
      <w:r>
        <w:t>Header 5 is centered.  It’s kind of a hack to center images in .</w:t>
      </w:r>
      <w:proofErr w:type="spellStart"/>
      <w:r>
        <w:t>Rmd</w:t>
      </w:r>
      <w:proofErr w:type="spellEnd"/>
      <w:r>
        <w:t xml:space="preserve"> docs.</w:t>
      </w:r>
    </w:p>
    <w:p w14:paraId="595180A1" w14:textId="4D0DA067" w:rsidR="001B7D30" w:rsidRDefault="001B7D30" w:rsidP="00296412">
      <w:pPr>
        <w:pStyle w:val="Heading2"/>
      </w:pPr>
    </w:p>
    <w:p w14:paraId="5837626C" w14:textId="77777777" w:rsidR="00B37D71" w:rsidRPr="00B37D71" w:rsidRDefault="00B37D71" w:rsidP="00B37D71">
      <w:pPr>
        <w:pStyle w:val="BodyText"/>
      </w:pPr>
    </w:p>
    <w:sectPr w:rsidR="00B37D71" w:rsidRPr="00B37D71" w:rsidSect="00CC2A0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07CD32" w14:textId="77777777" w:rsidR="00BD2401" w:rsidRDefault="00BD2401">
      <w:pPr>
        <w:spacing w:after="0"/>
      </w:pPr>
      <w:r>
        <w:separator/>
      </w:r>
    </w:p>
  </w:endnote>
  <w:endnote w:type="continuationSeparator" w:id="0">
    <w:p w14:paraId="5C2D7732" w14:textId="77777777" w:rsidR="00BD2401" w:rsidRDefault="00BD24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72499C" w14:textId="77777777" w:rsidR="00BD2401" w:rsidRDefault="00BD2401">
      <w:r>
        <w:separator/>
      </w:r>
    </w:p>
  </w:footnote>
  <w:footnote w:type="continuationSeparator" w:id="0">
    <w:p w14:paraId="46BBC5C4" w14:textId="77777777" w:rsidR="00BD2401" w:rsidRDefault="00BD24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A222B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712F1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8FAAFD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03D5"/>
    <w:rsid w:val="00170F3A"/>
    <w:rsid w:val="001B7D30"/>
    <w:rsid w:val="00296412"/>
    <w:rsid w:val="0035200B"/>
    <w:rsid w:val="003D55F6"/>
    <w:rsid w:val="003E3301"/>
    <w:rsid w:val="00460090"/>
    <w:rsid w:val="004E29B3"/>
    <w:rsid w:val="005126C3"/>
    <w:rsid w:val="00586C3E"/>
    <w:rsid w:val="00590D07"/>
    <w:rsid w:val="006C20C9"/>
    <w:rsid w:val="00726A43"/>
    <w:rsid w:val="00784D58"/>
    <w:rsid w:val="008D6863"/>
    <w:rsid w:val="008F4974"/>
    <w:rsid w:val="009F007D"/>
    <w:rsid w:val="00A11312"/>
    <w:rsid w:val="00B37D71"/>
    <w:rsid w:val="00B86B75"/>
    <w:rsid w:val="00BB2D5A"/>
    <w:rsid w:val="00BC48D5"/>
    <w:rsid w:val="00BD2401"/>
    <w:rsid w:val="00C36279"/>
    <w:rsid w:val="00CC2A04"/>
    <w:rsid w:val="00CC4ED9"/>
    <w:rsid w:val="00D0186F"/>
    <w:rsid w:val="00E315A3"/>
    <w:rsid w:val="00E6554E"/>
    <w:rsid w:val="00EF2DC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603A"/>
  <w15:docId w15:val="{8AC08701-B451-4B39-B1B0-EBC399D6E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2" w:uiPriority="9" w:qFormat="1"/>
    <w:lsdException w:name="heading 3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11312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96412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B2D5A"/>
    <w:pPr>
      <w:keepNext/>
      <w:keepLines/>
      <w:spacing w:before="200" w:after="0"/>
      <w:jc w:val="center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D55F6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3D55F6"/>
    <w:pPr>
      <w:keepNext/>
      <w:keepLines/>
      <w:spacing w:after="24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DAY Project</vt:lpstr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DAY Project</dc:title>
  <dc:creator>Dustin Bracy, Adam Ruthford, Yang Zhang</dc:creator>
  <cp:keywords/>
  <cp:lastModifiedBy>Dustin Bracy</cp:lastModifiedBy>
  <cp:revision>15</cp:revision>
  <dcterms:created xsi:type="dcterms:W3CDTF">2020-02-04T04:32:00Z</dcterms:created>
  <dcterms:modified xsi:type="dcterms:W3CDTF">2020-03-22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/23/2020</vt:lpwstr>
  </property>
  <property fmtid="{D5CDD505-2E9C-101B-9397-08002B2CF9AE}" pid="4" name="editor_options">
    <vt:lpwstr/>
  </property>
  <property fmtid="{D5CDD505-2E9C-101B-9397-08002B2CF9AE}" pid="5" name="geometry">
    <vt:lpwstr>margin=.5in</vt:lpwstr>
  </property>
  <property fmtid="{D5CDD505-2E9C-101B-9397-08002B2CF9AE}" pid="6" name="output">
    <vt:lpwstr/>
  </property>
</Properties>
</file>